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54977" w14:textId="77777777" w:rsidR="00010F13" w:rsidRDefault="00010F13" w:rsidP="00010F13">
      <w:pPr>
        <w:spacing w:after="0"/>
        <w:jc w:val="center"/>
        <w:rPr>
          <w:rFonts w:eastAsia="PMingLiU"/>
          <w:b/>
          <w:bCs/>
        </w:rPr>
      </w:pPr>
      <w:r>
        <w:rPr>
          <w:b/>
          <w:bCs/>
        </w:rPr>
        <w:t>Supplementary Information</w:t>
      </w:r>
    </w:p>
    <w:p w14:paraId="47504BE6" w14:textId="77777777" w:rsidR="00010F13" w:rsidRDefault="00010F13" w:rsidP="00010F13">
      <w:pPr>
        <w:spacing w:after="0"/>
        <w:rPr>
          <w:b/>
          <w:bCs/>
        </w:rPr>
      </w:pPr>
      <w:r>
        <w:rPr>
          <w:b/>
          <w:bCs/>
        </w:rPr>
        <w:t>Supplementary figure and table legends</w:t>
      </w:r>
    </w:p>
    <w:p w14:paraId="6E7C7F28" w14:textId="5AC08ED3" w:rsidR="00010F13" w:rsidRDefault="00010F13" w:rsidP="00010F13">
      <w:pPr>
        <w:spacing w:after="0"/>
      </w:pPr>
      <w:r>
        <w:t>Supplementary Table 1. Weighted adjacency matrix</w:t>
      </w:r>
    </w:p>
    <w:p w14:paraId="283408B9" w14:textId="38C7E3B4" w:rsidR="00ED54C3" w:rsidRDefault="00ED54C3" w:rsidP="00010F13">
      <w:pPr>
        <w:spacing w:after="0"/>
      </w:pPr>
      <w:r w:rsidRPr="00ED54C3">
        <w:t>Supplementary Table 2. Mean, and standard deviation of SI symptoms by sex.</w:t>
      </w:r>
    </w:p>
    <w:p w14:paraId="67773CF7" w14:textId="1F47F876" w:rsidR="00FD7ADE" w:rsidRDefault="00FD7ADE" w:rsidP="00010F13">
      <w:pPr>
        <w:spacing w:after="0"/>
      </w:pPr>
      <w:r w:rsidRPr="00FD7ADE">
        <w:t>Supplementary Figure 1. Accuracy of the edge-weights for the SI network model.</w:t>
      </w:r>
    </w:p>
    <w:p w14:paraId="27137EFE" w14:textId="0205D811" w:rsidR="00FD7ADE" w:rsidRDefault="00FD7ADE" w:rsidP="00010F13">
      <w:pPr>
        <w:spacing w:after="0"/>
      </w:pPr>
      <w:r w:rsidRPr="00FD7ADE">
        <w:t>Supplementary Figure 2. Estimation of edge weight difference by bootstrapped difference test.</w:t>
      </w:r>
    </w:p>
    <w:p w14:paraId="353EB840" w14:textId="115313FB" w:rsidR="00FD7ADE" w:rsidRDefault="00FD7ADE" w:rsidP="00010F13">
      <w:pPr>
        <w:spacing w:after="0"/>
      </w:pPr>
      <w:r w:rsidRPr="00FD7ADE">
        <w:t>Supplementary Figure 3. Comparison of network centrality indices between male and female participants.</w:t>
      </w:r>
    </w:p>
    <w:p w14:paraId="3B323796" w14:textId="7E6B7FCE" w:rsidR="00FD7ADE" w:rsidRDefault="00FD7ADE" w:rsidP="00010F13">
      <w:pPr>
        <w:spacing w:after="0"/>
      </w:pPr>
      <w:r w:rsidRPr="00FD7ADE">
        <w:t>Supplementary Figure 4. Comparison of network properties between male and female participants.</w:t>
      </w:r>
    </w:p>
    <w:p w14:paraId="2131D133" w14:textId="77777777" w:rsidR="00ED54C3" w:rsidRDefault="00ED54C3">
      <w:pPr>
        <w:spacing w:after="0" w:line="240" w:lineRule="auto"/>
      </w:pPr>
      <w:r>
        <w:br w:type="page"/>
      </w:r>
    </w:p>
    <w:p w14:paraId="574DDB7A" w14:textId="77777777" w:rsidR="005B701A" w:rsidRDefault="005B701A" w:rsidP="00010F13">
      <w:pPr>
        <w:spacing w:after="0"/>
        <w:rPr>
          <w:rFonts w:eastAsia="PMingLiU"/>
          <w:b/>
          <w:bCs/>
        </w:rPr>
        <w:sectPr w:rsidR="005B701A" w:rsidSect="005B701A">
          <w:pgSz w:w="11906" w:h="16838"/>
          <w:pgMar w:top="720" w:right="720" w:bottom="720" w:left="720" w:header="851" w:footer="992" w:gutter="0"/>
          <w:cols w:space="425"/>
          <w:docGrid w:type="lines" w:linePitch="326"/>
        </w:sectPr>
      </w:pPr>
    </w:p>
    <w:p w14:paraId="4A21D460" w14:textId="2DA2BD88" w:rsidR="00010F13" w:rsidRDefault="00356C36" w:rsidP="00010F13">
      <w:pPr>
        <w:spacing w:after="0"/>
        <w:rPr>
          <w:rFonts w:eastAsia="PMingLiU"/>
        </w:rPr>
      </w:pPr>
      <w:r w:rsidRPr="00ED54C3">
        <w:rPr>
          <w:rFonts w:eastAsia="PMingLiU"/>
          <w:b/>
          <w:bCs/>
        </w:rPr>
        <w:lastRenderedPageBreak/>
        <w:t>Supplementary Table 1.</w:t>
      </w:r>
      <w:r w:rsidRPr="00356C36">
        <w:rPr>
          <w:rFonts w:eastAsia="PMingLiU"/>
        </w:rPr>
        <w:t xml:space="preserve"> Weighted adjacency matrix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777"/>
        <w:gridCol w:w="761"/>
        <w:gridCol w:w="761"/>
        <w:gridCol w:w="761"/>
        <w:gridCol w:w="761"/>
        <w:gridCol w:w="761"/>
        <w:gridCol w:w="761"/>
        <w:gridCol w:w="761"/>
        <w:gridCol w:w="762"/>
        <w:gridCol w:w="762"/>
        <w:gridCol w:w="777"/>
        <w:gridCol w:w="777"/>
        <w:gridCol w:w="777"/>
        <w:gridCol w:w="777"/>
        <w:gridCol w:w="777"/>
        <w:gridCol w:w="777"/>
        <w:gridCol w:w="777"/>
        <w:gridCol w:w="777"/>
        <w:gridCol w:w="777"/>
        <w:gridCol w:w="777"/>
      </w:tblGrid>
      <w:tr w:rsidR="00F36DE3" w:rsidRPr="00F36DE3" w14:paraId="23888AA3" w14:textId="77777777" w:rsidTr="00F36DE3">
        <w:trPr>
          <w:trHeight w:val="308"/>
        </w:trPr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403E6E19" w14:textId="77777777" w:rsidR="00F36DE3" w:rsidRPr="00F36DE3" w:rsidRDefault="00F36DE3" w:rsidP="00F36DE3">
            <w:pPr>
              <w:spacing w:after="0" w:line="240" w:lineRule="auto"/>
              <w:rPr>
                <w:rFonts w:eastAsia="SimSun"/>
                <w:sz w:val="18"/>
                <w:szCs w:val="18"/>
                <w:lang w:eastAsia="zh-CN"/>
              </w:rPr>
            </w:pP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361295D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020A398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2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5D4D0E1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3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702338D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4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12496E5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5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261A195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6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524A87A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7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1043E1B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8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173742F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9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3E0FA4A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0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792CDF6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1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4984585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3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753E42F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4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709D035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5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5296A84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6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78C28D1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8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5AACDC9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9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3497704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20</w:t>
            </w:r>
          </w:p>
        </w:tc>
        <w:tc>
          <w:tcPr>
            <w:tcW w:w="250" w:type="pct"/>
            <w:tcBorders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30BB7BC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21</w:t>
            </w:r>
          </w:p>
        </w:tc>
      </w:tr>
      <w:tr w:rsidR="00F36DE3" w:rsidRPr="00F36DE3" w14:paraId="1FC350ED" w14:textId="77777777" w:rsidTr="00F36DE3">
        <w:trPr>
          <w:trHeight w:val="308"/>
        </w:trPr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483B6708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29EC734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6F0E33D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0EE6C36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2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45E2FE3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3040505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2E57D05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2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79E030D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28BE410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25D2A2A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1CB6E87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2FFFEF9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089885E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5E567C6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36F0960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4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46B84D0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276EFDA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6804A9E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15F8024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  <w:hideMark/>
          </w:tcPr>
          <w:p w14:paraId="667B359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</w:tr>
      <w:tr w:rsidR="00F36DE3" w:rsidRPr="00F36DE3" w14:paraId="445C532A" w14:textId="77777777" w:rsidTr="00F36DE3">
        <w:trPr>
          <w:trHeight w:val="308"/>
        </w:trPr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30445A1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2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5EFE76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F8E852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996544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39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72BE2F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9AFCA6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7F541C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6E9B0D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E31BC0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5078B4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D75D1E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C02082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7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4FF580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2DFA25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1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86388C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3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D82CB0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DB2AC5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A89A02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CD1D44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8C8A48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</w:tr>
      <w:tr w:rsidR="00F36DE3" w:rsidRPr="00F36DE3" w14:paraId="3A59A9C8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24EF4BCD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3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B3BAD4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B7319F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3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9B6FF4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C6C20A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B2CB88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DAFC61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B4E6EC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AFC20F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58922F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90FD81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FE0D8B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FE5FA4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4C073C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626734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C2170D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9F2C03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0C5159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3D8FA6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60AE0A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</w:tr>
      <w:tr w:rsidR="00F36DE3" w:rsidRPr="00F36DE3" w14:paraId="75BBDE66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1CD33733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4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DF9555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14B3B0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E24485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0F838C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DA6F7D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97EF33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6460FA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8D33EC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B1B37B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E35843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61EA4F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0ABC09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809574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965E52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2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515095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315533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4250B7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C35A27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0A6454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</w:tr>
      <w:tr w:rsidR="00F36DE3" w:rsidRPr="00F36DE3" w14:paraId="360E2FF5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434FDEB3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5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A1F456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CB5779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8BA0ED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4D8E57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FE6D98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633A95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3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6F5641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F0EE57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9859E6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61BD59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4DD4CA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8D2A43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3F2D46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5CC62D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CF9AF7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1CE749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85C0D2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E70E5B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C29437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3 </w:t>
            </w:r>
          </w:p>
        </w:tc>
      </w:tr>
      <w:tr w:rsidR="00F36DE3" w:rsidRPr="00F36DE3" w14:paraId="4272477C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595289EB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6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E81D3E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5AA8B4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AAEC8A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E54E45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9C9D65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3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F30D2E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F178EB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5CB796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9FBF86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2750E1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FAA423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1BA811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AF607D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B96E84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75A596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0242A7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67F037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1B477A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35DD99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</w:tr>
      <w:tr w:rsidR="00F36DE3" w:rsidRPr="00F36DE3" w14:paraId="3B5584CB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352D3CA6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7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37C8A5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BD403D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FA55AC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5994DC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548B27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0F25DE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D098AC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21E246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3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96656B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61943C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24B1EF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6EF972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085F68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E505B1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BC3292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90E353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11CC22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751CC2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810E60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</w:tr>
      <w:tr w:rsidR="00F36DE3" w:rsidRPr="00F36DE3" w14:paraId="7E7CD8BF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5AD42919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8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8399D9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56081B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25C9EE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64996F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031ED7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66F65E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AA595A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3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D6A103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8FDCA5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B47CE0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CB7063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476E7A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0A2439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C08DC9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B035EA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B53FA2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FB1566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14CA74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4B9299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</w:tr>
      <w:tr w:rsidR="00F36DE3" w:rsidRPr="00F36DE3" w14:paraId="6A08B815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169415CB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9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A14D0B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B977FE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E138E9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F51715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275416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75B454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37D1FA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2348E0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53A8BF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219987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AFB147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D4D60D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C88EDC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C15A9D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621040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BA37A0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98DF67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635712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B43906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</w:tr>
      <w:tr w:rsidR="00F36DE3" w:rsidRPr="00F36DE3" w14:paraId="17C75613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6B8ADBA9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0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919E10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0DA7C2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8D87C0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41B701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BA8DDB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84F169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D21850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9F93AE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955963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36FD3A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4189A0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4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EDA7E0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F227B7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8E817E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AE9697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780840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854D8A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A07702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A6675F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</w:tr>
      <w:tr w:rsidR="00F36DE3" w:rsidRPr="00F36DE3" w14:paraId="365713EC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553DE13B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1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1F6757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70538B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E5C855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E74267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8F3434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7688AD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0A2BBE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E0FABC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A3D5B0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EDA6A7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4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C34582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F2613E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2D7437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742FF7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04E978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216E73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3B1CB8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6DAD7E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498D60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2 </w:t>
            </w:r>
          </w:p>
        </w:tc>
      </w:tr>
      <w:tr w:rsidR="00F36DE3" w:rsidRPr="00F36DE3" w14:paraId="50FBB56F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45A40E9D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3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1D17A9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C59FA9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2EEF14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3AB381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A948C0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FCC93B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64B2BD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CDDD40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51B491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2CEB9B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FB75F3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8CCDAF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5F8CD4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7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4E7382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5627F4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EB9560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725395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A154AF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DE9E4C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</w:tr>
      <w:tr w:rsidR="00F36DE3" w:rsidRPr="00F36DE3" w14:paraId="2F693BC1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636C542A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4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DE5BE3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1BF914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D356BA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5706A4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4A9C02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F3E091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9EE83C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E414DE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A56087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18F482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0D0876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AE6E52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7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6F1597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40102D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5D6D43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D97065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5DBD7D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DF4BDA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11BB7D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</w:tr>
      <w:tr w:rsidR="00F36DE3" w:rsidRPr="00F36DE3" w14:paraId="5E106E92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732623DE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5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93AE3C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341F58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47535E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FA0B98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2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3FB4BA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A9177F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9B4311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0CB606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53EE3C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8B438C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4F2358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AFD629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5BB810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551213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474F02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52D336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21AA5B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354B53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3B83D3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1 </w:t>
            </w:r>
          </w:p>
        </w:tc>
      </w:tr>
      <w:tr w:rsidR="00F36DE3" w:rsidRPr="00F36DE3" w14:paraId="7623F496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376EB4DA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6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D1CD28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5C676B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9C612B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EC9D3F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FD4CB5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189E67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25BCBA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6A0D71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368EFF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BC9AED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3445F9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11411A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9F5050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7CE0E6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6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70BFFE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265235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D0AE74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6575A9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03C58B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3 </w:t>
            </w:r>
          </w:p>
        </w:tc>
      </w:tr>
      <w:tr w:rsidR="00F36DE3" w:rsidRPr="00F36DE3" w14:paraId="795C5DE0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5C6B20B7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8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4D300F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DD9FB6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E8F2E5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5F1537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61BB4E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FF6DB8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C4FAD7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7BDB04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32060A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C2967E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B83ABF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569BCB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478731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BE5352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335825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6D64DF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67B1C49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4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BF8DE8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57DE23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1 </w:t>
            </w:r>
          </w:p>
        </w:tc>
      </w:tr>
      <w:tr w:rsidR="00F36DE3" w:rsidRPr="00F36DE3" w14:paraId="546F4916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678A4AFD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19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F6BCC6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58DC5B1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AE5E03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FD720F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B18FAD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85C438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698679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FC9FC8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2E941C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98E13E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A9DD11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36A5EB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2BFFDF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A7E35F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6E8DA4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E0C058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4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E3CFD9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4D837E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5E59AC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8 </w:t>
            </w:r>
          </w:p>
        </w:tc>
      </w:tr>
      <w:tr w:rsidR="00F36DE3" w:rsidRPr="00F36DE3" w14:paraId="4BAD40E6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4C53C2CF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20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46555A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7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E944C1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A393AA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08BAFA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9DF2A4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164F878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99D134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9F92BB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70DCEC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7C3CD2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DA2A8A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42D448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7AA761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18106AD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9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DEA0F3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75667D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8DA085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F7F6AD0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631B30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1 </w:t>
            </w:r>
          </w:p>
        </w:tc>
      </w:tr>
      <w:tr w:rsidR="00F36DE3" w:rsidRPr="00F36DE3" w14:paraId="06A1B997" w14:textId="77777777" w:rsidTr="00F36DE3">
        <w:trPr>
          <w:trHeight w:val="308"/>
        </w:trPr>
        <w:tc>
          <w:tcPr>
            <w:tcW w:w="250" w:type="pct"/>
            <w:shd w:val="clear" w:color="auto" w:fill="auto"/>
            <w:vAlign w:val="center"/>
            <w:hideMark/>
          </w:tcPr>
          <w:p w14:paraId="509F83FB" w14:textId="77777777" w:rsidR="00F36DE3" w:rsidRPr="00F36DE3" w:rsidRDefault="00F36DE3" w:rsidP="00F36DE3">
            <w:pPr>
              <w:spacing w:after="0" w:line="240" w:lineRule="auto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>SIQ_21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297188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49943BBF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6C4E647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5AC30E1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800F342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780EF7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186F5C7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33ABF2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5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FC351E4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4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329902B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C8C813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2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546BCC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65C60BDE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9C2261A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-0.0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283CA736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3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9E78E85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1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03535E3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8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3052D613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21 </w:t>
            </w:r>
          </w:p>
        </w:tc>
        <w:tc>
          <w:tcPr>
            <w:tcW w:w="250" w:type="pct"/>
            <w:shd w:val="clear" w:color="auto" w:fill="auto"/>
            <w:vAlign w:val="center"/>
            <w:hideMark/>
          </w:tcPr>
          <w:p w14:paraId="74EB6C2C" w14:textId="77777777" w:rsidR="00F36DE3" w:rsidRPr="00F36DE3" w:rsidRDefault="00F36DE3" w:rsidP="00F36DE3">
            <w:pPr>
              <w:spacing w:after="0" w:line="240" w:lineRule="auto"/>
              <w:jc w:val="center"/>
              <w:rPr>
                <w:rFonts w:eastAsia="DengXian"/>
                <w:color w:val="000000"/>
                <w:sz w:val="18"/>
                <w:szCs w:val="18"/>
                <w:lang w:eastAsia="zh-CN"/>
              </w:rPr>
            </w:pPr>
            <w:r w:rsidRPr="00F36DE3">
              <w:rPr>
                <w:rFonts w:eastAsia="DengXian"/>
                <w:color w:val="000000"/>
                <w:sz w:val="18"/>
                <w:szCs w:val="18"/>
                <w:lang w:eastAsia="zh-CN"/>
              </w:rPr>
              <w:t xml:space="preserve">0.00 </w:t>
            </w:r>
          </w:p>
        </w:tc>
      </w:tr>
    </w:tbl>
    <w:p w14:paraId="734B9CB1" w14:textId="77777777" w:rsidR="00F36DE3" w:rsidRDefault="00F36DE3" w:rsidP="00010F13">
      <w:pPr>
        <w:spacing w:after="0"/>
        <w:rPr>
          <w:rFonts w:eastAsia="PMingLiU"/>
        </w:rPr>
      </w:pPr>
    </w:p>
    <w:p w14:paraId="10AA30CC" w14:textId="3CDAF60E" w:rsidR="00A02256" w:rsidRDefault="00A02256">
      <w:pPr>
        <w:spacing w:after="0" w:line="240" w:lineRule="auto"/>
      </w:pPr>
      <w:r>
        <w:br w:type="page"/>
      </w:r>
    </w:p>
    <w:p w14:paraId="78FD2131" w14:textId="77777777" w:rsidR="00E81E73" w:rsidRDefault="00E81E73" w:rsidP="00046209">
      <w:pPr>
        <w:jc w:val="center"/>
        <w:rPr>
          <w:rFonts w:eastAsia="PMingLiU"/>
        </w:rPr>
        <w:sectPr w:rsidR="00E81E73" w:rsidSect="005B701A">
          <w:pgSz w:w="16838" w:h="11906" w:orient="landscape"/>
          <w:pgMar w:top="720" w:right="720" w:bottom="720" w:left="720" w:header="851" w:footer="992" w:gutter="0"/>
          <w:cols w:space="425"/>
          <w:docGrid w:type="lines" w:linePitch="326"/>
        </w:sectPr>
      </w:pPr>
    </w:p>
    <w:p w14:paraId="039A5174" w14:textId="23C40EC1" w:rsidR="008C3899" w:rsidRDefault="00F50AD0" w:rsidP="008C3899">
      <w:pPr>
        <w:rPr>
          <w:rFonts w:eastAsia="PMingLiU"/>
          <w:noProof/>
        </w:rPr>
      </w:pPr>
      <w:r w:rsidRPr="00F50AD0">
        <w:rPr>
          <w:rFonts w:eastAsia="PMingLiU"/>
          <w:b/>
          <w:bCs/>
          <w:noProof/>
        </w:rPr>
        <w:lastRenderedPageBreak/>
        <w:t>Supplementary Table 2.</w:t>
      </w:r>
      <w:r w:rsidRPr="00F50AD0">
        <w:rPr>
          <w:rFonts w:eastAsia="PMingLiU"/>
          <w:noProof/>
        </w:rPr>
        <w:t xml:space="preserve"> Mean, </w:t>
      </w:r>
      <w:r>
        <w:rPr>
          <w:rFonts w:eastAsia="PMingLiU"/>
          <w:noProof/>
        </w:rPr>
        <w:t xml:space="preserve">and </w:t>
      </w:r>
      <w:r w:rsidRPr="00F50AD0">
        <w:rPr>
          <w:rFonts w:eastAsia="PMingLiU"/>
          <w:noProof/>
        </w:rPr>
        <w:t xml:space="preserve">standard deviation of </w:t>
      </w:r>
      <w:r>
        <w:rPr>
          <w:rFonts w:eastAsia="PMingLiU"/>
          <w:noProof/>
        </w:rPr>
        <w:t>SI</w:t>
      </w:r>
      <w:r w:rsidRPr="00F50AD0">
        <w:rPr>
          <w:rFonts w:eastAsia="PMingLiU"/>
          <w:noProof/>
        </w:rPr>
        <w:t xml:space="preserve"> symptoms by </w:t>
      </w:r>
      <w:r>
        <w:rPr>
          <w:rFonts w:eastAsia="PMingLiU"/>
          <w:noProof/>
        </w:rPr>
        <w:t>sex</w:t>
      </w:r>
      <w:r w:rsidRPr="00F50AD0">
        <w:rPr>
          <w:rFonts w:eastAsia="PMingLiU"/>
          <w:noProof/>
        </w:rPr>
        <w:t>.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493"/>
        <w:gridCol w:w="980"/>
        <w:gridCol w:w="1472"/>
        <w:gridCol w:w="1680"/>
        <w:gridCol w:w="982"/>
        <w:gridCol w:w="1139"/>
      </w:tblGrid>
      <w:tr w:rsidR="0053724B" w:rsidRPr="008C3899" w14:paraId="0F61FCD3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2422873A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Construct/nodes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BAA9037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Label</w:t>
            </w:r>
          </w:p>
        </w:tc>
        <w:tc>
          <w:tcPr>
            <w:tcW w:w="755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96B6725" w14:textId="03FD728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Male</w:t>
            </w:r>
            <w:r w:rsidR="0053724B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 xml:space="preserve"> (</w:t>
            </w:r>
            <w:r w:rsidR="0053724B" w:rsidRPr="0053724B">
              <w:rPr>
                <w:rFonts w:eastAsia="DengXian"/>
                <w:b/>
                <w:bCs/>
                <w:i/>
                <w:iCs/>
                <w:color w:val="000000"/>
                <w:sz w:val="22"/>
                <w:szCs w:val="22"/>
                <w:lang w:eastAsia="zh-CN"/>
              </w:rPr>
              <w:t>n</w:t>
            </w:r>
            <w:r w:rsidR="0053724B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=565)</w:t>
            </w:r>
          </w:p>
        </w:tc>
        <w:tc>
          <w:tcPr>
            <w:tcW w:w="862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860D61F" w14:textId="0149AE7C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Female</w:t>
            </w:r>
            <w:r w:rsidR="0053724B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 xml:space="preserve"> (</w:t>
            </w:r>
            <w:r w:rsidR="0053724B" w:rsidRPr="0053724B">
              <w:rPr>
                <w:rFonts w:eastAsia="DengXian"/>
                <w:b/>
                <w:bCs/>
                <w:i/>
                <w:iCs/>
                <w:color w:val="000000"/>
                <w:sz w:val="22"/>
                <w:szCs w:val="22"/>
                <w:lang w:eastAsia="zh-CN"/>
              </w:rPr>
              <w:t>n</w:t>
            </w:r>
            <w:r w:rsidR="0053724B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=675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660361B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i/>
                <w:iCs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b/>
                <w:bCs/>
                <w:i/>
                <w:iCs/>
                <w:color w:val="000000"/>
                <w:sz w:val="22"/>
                <w:szCs w:val="22"/>
                <w:lang w:eastAsia="zh-CN"/>
              </w:rPr>
              <w:t>p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2AC980E1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 xml:space="preserve">Cohen's </w:t>
            </w:r>
            <w:r w:rsidRPr="008C3899">
              <w:rPr>
                <w:rFonts w:eastAsia="DengXian"/>
                <w:b/>
                <w:bCs/>
                <w:i/>
                <w:iCs/>
                <w:color w:val="000000"/>
                <w:sz w:val="22"/>
                <w:szCs w:val="22"/>
                <w:lang w:eastAsia="zh-CN"/>
              </w:rPr>
              <w:t>d</w:t>
            </w:r>
          </w:p>
        </w:tc>
      </w:tr>
      <w:tr w:rsidR="0053724B" w:rsidRPr="008C3899" w14:paraId="0C8176F3" w14:textId="77777777" w:rsidTr="006F1A86">
        <w:trPr>
          <w:trHeight w:val="278"/>
        </w:trPr>
        <w:tc>
          <w:tcPr>
            <w:tcW w:w="1792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D2CF043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503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00A0A5E" w14:textId="77777777" w:rsidR="008C3899" w:rsidRPr="008C3899" w:rsidRDefault="008C3899" w:rsidP="008C3899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755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C3C6B5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  <w:proofErr w:type="gramStart"/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Mean(</w:t>
            </w:r>
            <w:proofErr w:type="gramEnd"/>
            <w:r w:rsidRPr="008C3899">
              <w:rPr>
                <w:rFonts w:eastAsia="DengXian"/>
                <w:b/>
                <w:bCs/>
                <w:i/>
                <w:iCs/>
                <w:color w:val="000000"/>
                <w:sz w:val="22"/>
                <w:szCs w:val="22"/>
                <w:lang w:eastAsia="zh-CN"/>
              </w:rPr>
              <w:t>SD</w:t>
            </w:r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862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4EE2B51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  <w:proofErr w:type="gramStart"/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Mean(</w:t>
            </w:r>
            <w:proofErr w:type="gramEnd"/>
            <w:r w:rsidRPr="008C3899">
              <w:rPr>
                <w:rFonts w:eastAsia="DengXian"/>
                <w:b/>
                <w:bCs/>
                <w:i/>
                <w:iCs/>
                <w:color w:val="000000"/>
                <w:sz w:val="22"/>
                <w:szCs w:val="22"/>
                <w:lang w:eastAsia="zh-CN"/>
              </w:rPr>
              <w:t>SD</w:t>
            </w:r>
            <w:r w:rsidRPr="008C3899"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504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0009393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b/>
                <w:bCs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584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12A3D61" w14:textId="77777777" w:rsidR="008C3899" w:rsidRPr="008C3899" w:rsidRDefault="008C3899" w:rsidP="008C3899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</w:p>
        </w:tc>
      </w:tr>
      <w:tr w:rsidR="0053724B" w:rsidRPr="008C3899" w14:paraId="69865ABB" w14:textId="77777777" w:rsidTr="006F1A86">
        <w:trPr>
          <w:trHeight w:val="278"/>
        </w:trPr>
        <w:tc>
          <w:tcPr>
            <w:tcW w:w="1792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DBD116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Difficulty getting up</w:t>
            </w:r>
          </w:p>
        </w:tc>
        <w:tc>
          <w:tcPr>
            <w:tcW w:w="503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951A769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</w:t>
            </w:r>
          </w:p>
        </w:tc>
        <w:tc>
          <w:tcPr>
            <w:tcW w:w="755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C903ED0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87 (1.29)</w:t>
            </w:r>
          </w:p>
        </w:tc>
        <w:tc>
          <w:tcPr>
            <w:tcW w:w="862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4C678F9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3.15 (1.22)</w:t>
            </w:r>
          </w:p>
        </w:tc>
        <w:tc>
          <w:tcPr>
            <w:tcW w:w="504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D1B9FE8" w14:textId="2B658EE6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7D24AA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22 </w:t>
            </w:r>
          </w:p>
        </w:tc>
      </w:tr>
      <w:tr w:rsidR="0053724B" w:rsidRPr="008C3899" w14:paraId="1335B593" w14:textId="77777777" w:rsidTr="006F1A86">
        <w:trPr>
          <w:trHeight w:val="278"/>
        </w:trPr>
        <w:tc>
          <w:tcPr>
            <w:tcW w:w="179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39A03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Need an alarm to wake up</w:t>
            </w:r>
          </w:p>
        </w:tc>
        <w:tc>
          <w:tcPr>
            <w:tcW w:w="5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85C60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2</w:t>
            </w:r>
          </w:p>
        </w:tc>
        <w:tc>
          <w:tcPr>
            <w:tcW w:w="75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CAF4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96 (1.46)</w:t>
            </w:r>
          </w:p>
        </w:tc>
        <w:tc>
          <w:tcPr>
            <w:tcW w:w="8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AE3AC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3.59 (1.23)</w:t>
            </w:r>
          </w:p>
        </w:tc>
        <w:tc>
          <w:tcPr>
            <w:tcW w:w="50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1185F0" w14:textId="7227E644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C110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47 </w:t>
            </w:r>
          </w:p>
        </w:tc>
      </w:tr>
      <w:tr w:rsidR="0053724B" w:rsidRPr="008C3899" w14:paraId="67B70E75" w14:textId="77777777" w:rsidTr="006F1A86">
        <w:trPr>
          <w:trHeight w:val="278"/>
        </w:trPr>
        <w:tc>
          <w:tcPr>
            <w:tcW w:w="179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838A31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Hit the snooze button on the alarm</w:t>
            </w:r>
          </w:p>
        </w:tc>
        <w:tc>
          <w:tcPr>
            <w:tcW w:w="50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593FB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3</w:t>
            </w:r>
          </w:p>
        </w:tc>
        <w:tc>
          <w:tcPr>
            <w:tcW w:w="75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EDEEA6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63 (1.46)</w:t>
            </w:r>
          </w:p>
        </w:tc>
        <w:tc>
          <w:tcPr>
            <w:tcW w:w="86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E945B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92 (1.39)</w:t>
            </w:r>
          </w:p>
        </w:tc>
        <w:tc>
          <w:tcPr>
            <w:tcW w:w="50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24A7DE" w14:textId="7FB9C14D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48CB96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20 </w:t>
            </w:r>
          </w:p>
        </w:tc>
      </w:tr>
      <w:tr w:rsidR="0053724B" w:rsidRPr="008C3899" w14:paraId="6FFDEA28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74B29DF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Bump into and drop things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36298B9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4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7889A71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1.78 (1.13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53DB9B1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1.82 (0.98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2ADA49EE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579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1352F140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03 </w:t>
            </w:r>
          </w:p>
        </w:tc>
      </w:tr>
      <w:tr w:rsidR="0053724B" w:rsidRPr="008C3899" w14:paraId="2E06481E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7B0CEC6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Move more slowl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9D7010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5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084ED431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78 (1.32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532F1831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3.06 (1.20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50BFF913" w14:textId="143997E5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6FC32F9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22 </w:t>
            </w:r>
          </w:p>
        </w:tc>
      </w:tr>
      <w:tr w:rsidR="0053724B" w:rsidRPr="008C3899" w14:paraId="30D8640C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420975A6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Feel sleep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FF3377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6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30A3F27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3.06 (1.32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1C99095C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3.38 (1.18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3608D142" w14:textId="0084D57B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0B50ABB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26 </w:t>
            </w:r>
          </w:p>
        </w:tc>
      </w:tr>
      <w:tr w:rsidR="0053724B" w:rsidRPr="008C3899" w14:paraId="4E772338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7882EEA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Heavy, sore, or itchy eyes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20A9C1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7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7C13F2C0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73 (1.32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2454B75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3.00 (1.28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610B88A8" w14:textId="02FE8663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12868A5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21 </w:t>
            </w:r>
          </w:p>
        </w:tc>
      </w:tr>
      <w:tr w:rsidR="0053724B" w:rsidRPr="008C3899" w14:paraId="7BD72D79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4B8F0AD6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Tired or heavy arms and/or legs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499F985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8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0AA54C2E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72 (1.32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0268481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94 (1.22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75A384B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002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1D26FD7C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18 </w:t>
            </w:r>
          </w:p>
        </w:tc>
      </w:tr>
      <w:tr w:rsidR="0053724B" w:rsidRPr="008C3899" w14:paraId="4E911DA0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08F87A57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Groggy, fuzzy or hazy mind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F7A06F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9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476AF84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65 (1.31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6DC3392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87 (1.23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7575191C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002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285135FE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18 </w:t>
            </w:r>
          </w:p>
        </w:tc>
      </w:tr>
      <w:tr w:rsidR="0053724B" w:rsidRPr="008C3899" w14:paraId="04A113B4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302A607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Get winded more easil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4C45B52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0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5BF056A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1.98 (1.12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2E39BDF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1.99 (1.06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78391FB1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891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4281B247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01 </w:t>
            </w:r>
          </w:p>
        </w:tc>
      </w:tr>
      <w:tr w:rsidR="0053724B" w:rsidRPr="008C3899" w14:paraId="3B19BE26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327DA5E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Difficulty keeping balance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9533E2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1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29843BD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19 (1.25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50F80FC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24 (1.17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578318DE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462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5B5DDDF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04 </w:t>
            </w:r>
          </w:p>
        </w:tc>
      </w:tr>
      <w:tr w:rsidR="0053724B" w:rsidRPr="008C3899" w14:paraId="49C6E4D2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65A09B1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Anxious about the upcoming da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D6A6851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3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5630D6A6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18 (1.21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2AA7755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33 (1.15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754E99E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024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6372E4F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13 </w:t>
            </w:r>
          </w:p>
        </w:tc>
      </w:tr>
      <w:tr w:rsidR="0053724B" w:rsidRPr="008C3899" w14:paraId="7AD7FB5B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6E452740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Dread starting your da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DFFAFB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4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05050E39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1.97 (1.13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2DFF553C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02 (1.06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37759EF0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388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365F233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05 </w:t>
            </w:r>
          </w:p>
        </w:tc>
      </w:tr>
      <w:tr w:rsidR="0053724B" w:rsidRPr="008C3899" w14:paraId="1962901C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4AD2B93C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Wish to sleep more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1191149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5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09B8D2D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3.49 (1.37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127E751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3.86 (1.11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185E3F5C" w14:textId="79762801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72B15DA6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30 </w:t>
            </w:r>
          </w:p>
        </w:tc>
      </w:tr>
      <w:tr w:rsidR="0053724B" w:rsidRPr="008C3899" w14:paraId="1BD6E4E1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753F3DB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Difficulty concentrating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6306503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6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599FE68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56 (1.33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665C8D7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77 (1.19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07AC94DC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003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02D761F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17 </w:t>
            </w:r>
          </w:p>
        </w:tc>
      </w:tr>
      <w:tr w:rsidR="0053724B" w:rsidRPr="008C3899" w14:paraId="5EFB81FB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1E174789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React more slowl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E201B4C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8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30C42C38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66 (1.33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70E132B0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93 (1.23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0A627BAF" w14:textId="44E9A1DD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7F2F91D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21 </w:t>
            </w:r>
          </w:p>
        </w:tc>
      </w:tr>
      <w:tr w:rsidR="0053724B" w:rsidRPr="008C3899" w14:paraId="7F8956CE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71B66B19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Make more mistakes/errors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E37940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19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35365A0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47 (1.27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0129CDFD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72 (1.17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3BD022E6" w14:textId="51F37161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3AD7B00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21 </w:t>
            </w:r>
          </w:p>
        </w:tc>
      </w:tr>
      <w:tr w:rsidR="0053724B" w:rsidRPr="008C3899" w14:paraId="7C45C7A4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52D4219C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Can’t imagine being able to wake up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F1A326B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20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1B0CF70F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56 (1.40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5B6EB92A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95 (1.32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41C25B5F" w14:textId="035164C4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&lt;0.001 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5838208E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29 </w:t>
            </w:r>
          </w:p>
        </w:tc>
      </w:tr>
      <w:tr w:rsidR="0053724B" w:rsidRPr="008C3899" w14:paraId="5C5501DF" w14:textId="77777777" w:rsidTr="006F1A86">
        <w:trPr>
          <w:trHeight w:val="278"/>
        </w:trPr>
        <w:tc>
          <w:tcPr>
            <w:tcW w:w="1792" w:type="pct"/>
            <w:shd w:val="clear" w:color="auto" w:fill="auto"/>
            <w:noWrap/>
            <w:vAlign w:val="center"/>
            <w:hideMark/>
          </w:tcPr>
          <w:p w14:paraId="1C08D98A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Difficulty getting thoughts together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A8E3975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SIQ_21</w:t>
            </w:r>
          </w:p>
        </w:tc>
        <w:tc>
          <w:tcPr>
            <w:tcW w:w="755" w:type="pct"/>
            <w:shd w:val="clear" w:color="auto" w:fill="auto"/>
            <w:noWrap/>
            <w:vAlign w:val="center"/>
            <w:hideMark/>
          </w:tcPr>
          <w:p w14:paraId="5D3F0B6E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43 (1.29)</w:t>
            </w:r>
          </w:p>
        </w:tc>
        <w:tc>
          <w:tcPr>
            <w:tcW w:w="862" w:type="pct"/>
            <w:shd w:val="clear" w:color="auto" w:fill="auto"/>
            <w:noWrap/>
            <w:vAlign w:val="center"/>
            <w:hideMark/>
          </w:tcPr>
          <w:p w14:paraId="56A6513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>2.63 (1.19)</w:t>
            </w:r>
          </w:p>
        </w:tc>
        <w:tc>
          <w:tcPr>
            <w:tcW w:w="504" w:type="pct"/>
            <w:shd w:val="clear" w:color="auto" w:fill="auto"/>
            <w:noWrap/>
            <w:vAlign w:val="center"/>
            <w:hideMark/>
          </w:tcPr>
          <w:p w14:paraId="4586145A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0.005 </w:t>
            </w: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14:paraId="43C7A014" w14:textId="77777777" w:rsidR="008C3899" w:rsidRPr="008C3899" w:rsidRDefault="008C3899" w:rsidP="008C3899">
            <w:pPr>
              <w:spacing w:after="0" w:line="240" w:lineRule="auto"/>
              <w:rPr>
                <w:rFonts w:eastAsia="DengXian"/>
                <w:color w:val="000000"/>
                <w:sz w:val="22"/>
                <w:szCs w:val="22"/>
                <w:lang w:eastAsia="zh-CN"/>
              </w:rPr>
            </w:pPr>
            <w:r w:rsidRPr="008C3899">
              <w:rPr>
                <w:rFonts w:eastAsia="DengXian"/>
                <w:color w:val="000000"/>
                <w:sz w:val="22"/>
                <w:szCs w:val="22"/>
                <w:lang w:eastAsia="zh-CN"/>
              </w:rPr>
              <w:t xml:space="preserve">-0.16 </w:t>
            </w:r>
          </w:p>
        </w:tc>
      </w:tr>
    </w:tbl>
    <w:p w14:paraId="6963E4F9" w14:textId="5F4241B7" w:rsidR="008C3899" w:rsidRDefault="00236D85" w:rsidP="008C3899">
      <w:pPr>
        <w:rPr>
          <w:rFonts w:eastAsia="PMingLiU"/>
          <w:noProof/>
        </w:rPr>
      </w:pPr>
      <w:r>
        <w:rPr>
          <w:rFonts w:eastAsia="PMingLiU"/>
          <w:noProof/>
        </w:rPr>
        <w:t xml:space="preserve">Note: Adapted from </w:t>
      </w:r>
      <w:r w:rsidRPr="00236D85">
        <w:rPr>
          <w:rFonts w:eastAsia="PMingLiU"/>
          <w:noProof/>
        </w:rPr>
        <w:t>Kanady JC, Harvey AG. Development and validation of the Sleep Inertia Questionnaire (SIQ) and assessment of sleep inertia in analogue and clinical depression. Cognitive Ther Res. 2015;39(5):601–612</w:t>
      </w:r>
      <w:r>
        <w:rPr>
          <w:rFonts w:eastAsia="PMingLiU"/>
          <w:noProof/>
        </w:rPr>
        <w:t>. Supplementary Table 2</w:t>
      </w:r>
      <w:r w:rsidRPr="00236D85">
        <w:rPr>
          <w:rFonts w:eastAsia="PMingLiU"/>
          <w:noProof/>
        </w:rPr>
        <w:t xml:space="preserve"> is copyright protected and excluded from the open access licence.</w:t>
      </w:r>
      <w:r w:rsidRPr="00236D85">
        <w:rPr>
          <w:rFonts w:eastAsia="PMingLiU"/>
          <w:noProof/>
          <w:vertAlign w:val="superscript"/>
        </w:rPr>
        <w:t>28</w:t>
      </w:r>
    </w:p>
    <w:p w14:paraId="5BE7EA07" w14:textId="39A17F38" w:rsidR="00491D09" w:rsidRDefault="00491D09" w:rsidP="00046209">
      <w:pPr>
        <w:jc w:val="center"/>
        <w:rPr>
          <w:rFonts w:eastAsia="PMingLiU"/>
        </w:rPr>
      </w:pPr>
      <w:r>
        <w:rPr>
          <w:rFonts w:eastAsia="PMingLiU" w:hint="eastAsia"/>
          <w:noProof/>
        </w:rPr>
        <w:lastRenderedPageBreak/>
        <w:drawing>
          <wp:inline distT="0" distB="0" distL="0" distR="0" wp14:anchorId="6FA9E05D" wp14:editId="17A72538">
            <wp:extent cx="4975761" cy="486395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690" cy="486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96AAF" w14:textId="11371E5D" w:rsidR="001A4513" w:rsidRDefault="00A02256">
      <w:pPr>
        <w:rPr>
          <w:rStyle w:val="fontstyle21"/>
        </w:rPr>
      </w:pPr>
      <w:r>
        <w:rPr>
          <w:rStyle w:val="fontstyle01"/>
        </w:rPr>
        <w:t>Supplementary Figure 1</w:t>
      </w:r>
      <w:r>
        <w:rPr>
          <w:rStyle w:val="fontstyle21"/>
        </w:rPr>
        <w:t xml:space="preserve">. Accuracy of the edge-weights for the </w:t>
      </w:r>
      <w:r w:rsidR="006676CB">
        <w:rPr>
          <w:rStyle w:val="fontstyle21"/>
        </w:rPr>
        <w:t xml:space="preserve">SI </w:t>
      </w:r>
      <w:r>
        <w:rPr>
          <w:rStyle w:val="fontstyle21"/>
        </w:rPr>
        <w:t>network model.</w:t>
      </w:r>
      <w:r>
        <w:rPr>
          <w:rFonts w:ascii="TimesNewRomanPSMT" w:hAnsi="TimesNewRomanPSMT"/>
          <w:color w:val="000000"/>
        </w:rPr>
        <w:br/>
      </w:r>
      <w:r>
        <w:rPr>
          <w:rStyle w:val="fontstyle21"/>
        </w:rPr>
        <w:t>The</w:t>
      </w:r>
      <w:r w:rsidR="006676CB">
        <w:rPr>
          <w:rStyle w:val="fontstyle21"/>
        </w:rPr>
        <w:t xml:space="preserve"> gray</w:t>
      </w:r>
      <w:r>
        <w:rPr>
          <w:rStyle w:val="fontstyle21"/>
        </w:rPr>
        <w:t xml:space="preserve"> area represents the 95% </w:t>
      </w:r>
      <w:r w:rsidR="00522C49" w:rsidRPr="00522C49">
        <w:rPr>
          <w:rStyle w:val="fontstyle21"/>
        </w:rPr>
        <w:t>Confidence Intervals of edge weights, estimated with the non-parametric bootstrap procedure</w:t>
      </w:r>
      <w:r>
        <w:rPr>
          <w:rStyle w:val="fontstyle21"/>
        </w:rPr>
        <w:t xml:space="preserve">. </w:t>
      </w:r>
      <w:r w:rsidR="00522C49" w:rsidRPr="00522C49">
        <w:rPr>
          <w:rStyle w:val="fontstyle21"/>
        </w:rPr>
        <w:t xml:space="preserve">Wide intervals indicate lower stability and narrow intervals indicate higher stability. </w:t>
      </w:r>
      <w:r>
        <w:rPr>
          <w:rStyle w:val="fontstyle21"/>
        </w:rPr>
        <w:t>The red dots indicate the sample values, while the black dots indicate</w:t>
      </w:r>
      <w:r w:rsidR="006676CB">
        <w:rPr>
          <w:rFonts w:ascii="TimesNewRomanPSMT" w:hAnsi="TimesNewRomanPSMT"/>
          <w:color w:val="000000"/>
        </w:rPr>
        <w:t xml:space="preserve"> </w:t>
      </w:r>
      <w:r w:rsidR="00522C49">
        <w:t>the values of each edge weight, ordered from the highest to the lowest value</w:t>
      </w:r>
      <w:r>
        <w:rPr>
          <w:rStyle w:val="fontstyle21"/>
        </w:rPr>
        <w:t>.</w:t>
      </w:r>
    </w:p>
    <w:p w14:paraId="0A94A25E" w14:textId="77777777" w:rsidR="001A4513" w:rsidRDefault="001A4513">
      <w:pPr>
        <w:spacing w:after="0" w:line="240" w:lineRule="auto"/>
        <w:rPr>
          <w:rStyle w:val="fontstyle21"/>
        </w:rPr>
      </w:pPr>
      <w:r>
        <w:rPr>
          <w:rStyle w:val="fontstyle21"/>
        </w:rPr>
        <w:br w:type="page"/>
      </w:r>
    </w:p>
    <w:p w14:paraId="7FA75AD4" w14:textId="0A43D590" w:rsidR="00145EFF" w:rsidRDefault="00145EFF">
      <w:pPr>
        <w:rPr>
          <w:rStyle w:val="fontstyle21"/>
          <w:rFonts w:eastAsia="PMingLiU" w:hint="eastAsia"/>
        </w:rPr>
      </w:pPr>
      <w:r>
        <w:rPr>
          <w:rFonts w:ascii="TimesNewRomanPSMT" w:eastAsia="PMingLiU" w:hAnsi="TimesNewRomanPSMT" w:hint="eastAsia"/>
          <w:noProof/>
          <w:color w:val="000000"/>
        </w:rPr>
        <w:lastRenderedPageBreak/>
        <w:drawing>
          <wp:inline distT="0" distB="0" distL="0" distR="0" wp14:anchorId="6764BA8B" wp14:editId="1A92C411">
            <wp:extent cx="6188710" cy="6110605"/>
            <wp:effectExtent l="0" t="0" r="254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11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F1EF" w14:textId="14DBA9BF" w:rsidR="00F7370B" w:rsidRDefault="00954420">
      <w:pPr>
        <w:rPr>
          <w:rStyle w:val="fontstyle21"/>
          <w:rFonts w:eastAsia="PMingLiU" w:hint="eastAsia"/>
        </w:rPr>
      </w:pPr>
      <w:r w:rsidRPr="00954420">
        <w:rPr>
          <w:rStyle w:val="fontstyle21"/>
          <w:rFonts w:eastAsia="PMingLiU"/>
          <w:b/>
          <w:bCs/>
        </w:rPr>
        <w:t>Supplementary Figure 2.</w:t>
      </w:r>
      <w:r w:rsidRPr="00954420">
        <w:rPr>
          <w:rStyle w:val="fontstyle21"/>
          <w:rFonts w:eastAsia="PMingLiU"/>
        </w:rPr>
        <w:t xml:space="preserve"> Estimation of edge weight difference by bootstrapped difference test. Bootstrapped difference tests between edge weights in the network. Gray boxes indicate edges that do not significantly differ from one-another. Black boxes represent edges with significant difference from one another (α = 0.05). Blue boxes in the edge-weight plot indicate positive correlations</w:t>
      </w:r>
      <w:r w:rsidR="0021401B">
        <w:rPr>
          <w:rStyle w:val="fontstyle21"/>
          <w:rFonts w:eastAsia="PMingLiU"/>
        </w:rPr>
        <w:t>, and orange boxes in the edge-weight plot indicate negative correlations.</w:t>
      </w:r>
    </w:p>
    <w:p w14:paraId="4A0BCA25" w14:textId="77777777" w:rsidR="00F7370B" w:rsidRDefault="00F7370B">
      <w:pPr>
        <w:spacing w:after="0" w:line="240" w:lineRule="auto"/>
        <w:rPr>
          <w:rStyle w:val="fontstyle21"/>
          <w:rFonts w:eastAsia="PMingLiU" w:hint="eastAsia"/>
        </w:rPr>
      </w:pPr>
      <w:r>
        <w:rPr>
          <w:rStyle w:val="fontstyle21"/>
          <w:rFonts w:eastAsia="PMingLiU" w:hint="eastAsia"/>
        </w:rPr>
        <w:br w:type="page"/>
      </w:r>
    </w:p>
    <w:p w14:paraId="71EFBABC" w14:textId="1CE3DA77" w:rsidR="001A4513" w:rsidRDefault="00F34671">
      <w:pPr>
        <w:rPr>
          <w:rStyle w:val="fontstyle21"/>
          <w:rFonts w:eastAsia="PMingLiU" w:hint="eastAsia"/>
        </w:rPr>
      </w:pPr>
      <w:r>
        <w:rPr>
          <w:rFonts w:ascii="TimesNewRomanPSMT" w:eastAsia="PMingLiU" w:hAnsi="TimesNewRomanPSMT" w:hint="eastAsia"/>
          <w:noProof/>
          <w:color w:val="000000"/>
        </w:rPr>
        <w:lastRenderedPageBreak/>
        <w:drawing>
          <wp:inline distT="0" distB="0" distL="0" distR="0" wp14:anchorId="631E37D8" wp14:editId="0741DF2C">
            <wp:extent cx="6188710" cy="617664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17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1F777" w14:textId="77777777" w:rsidR="002D0FE4" w:rsidRDefault="00F7370B" w:rsidP="00F7370B">
      <w:pPr>
        <w:spacing w:after="0"/>
        <w:sectPr w:rsidR="002D0FE4" w:rsidSect="00E81E73">
          <w:pgSz w:w="11906" w:h="16838"/>
          <w:pgMar w:top="1440" w:right="1080" w:bottom="1440" w:left="1080" w:header="851" w:footer="992" w:gutter="0"/>
          <w:cols w:space="425"/>
          <w:docGrid w:type="lines" w:linePitch="326"/>
        </w:sectPr>
      </w:pPr>
      <w:r w:rsidRPr="000B726C">
        <w:rPr>
          <w:b/>
          <w:bCs/>
        </w:rPr>
        <w:t>Supplementary Figure 3</w:t>
      </w:r>
      <w:r w:rsidRPr="000B726C">
        <w:rPr>
          <w:b/>
        </w:rPr>
        <w:t xml:space="preserve">. </w:t>
      </w:r>
      <w:r w:rsidRPr="000B726C">
        <w:rPr>
          <w:bCs/>
        </w:rPr>
        <w:t xml:space="preserve">Comparison of network centrality indices between male and female </w:t>
      </w:r>
      <w:r w:rsidRPr="00C44A32">
        <w:t>participants.</w:t>
      </w:r>
      <w:r w:rsidR="00C44A32" w:rsidRPr="00C44A32">
        <w:t xml:space="preserve"> O</w:t>
      </w:r>
      <w:r w:rsidR="00C44A32" w:rsidRPr="00C44A32">
        <w:rPr>
          <w:rFonts w:hint="eastAsia"/>
        </w:rPr>
        <w:t>range</w:t>
      </w:r>
      <w:r w:rsidR="00C44A32">
        <w:t xml:space="preserve"> dots represent female sample, and blue dots represent male sample.</w:t>
      </w:r>
    </w:p>
    <w:p w14:paraId="3342F590" w14:textId="4E79067B" w:rsidR="00C66159" w:rsidRDefault="00C66159" w:rsidP="00F7370B">
      <w:pPr>
        <w:spacing w:after="0"/>
        <w:rPr>
          <w:rFonts w:eastAsia="PMingLiU"/>
        </w:rPr>
      </w:pPr>
    </w:p>
    <w:p w14:paraId="0051D7B8" w14:textId="419438CD" w:rsidR="00990D3E" w:rsidRDefault="00990D3E" w:rsidP="00F7370B">
      <w:pPr>
        <w:spacing w:after="0"/>
        <w:rPr>
          <w:rFonts w:eastAsia="PMingLiU"/>
        </w:rPr>
      </w:pPr>
      <w:r>
        <w:rPr>
          <w:rFonts w:eastAsia="PMingLiU"/>
          <w:noProof/>
        </w:rPr>
        <w:drawing>
          <wp:inline distT="0" distB="0" distL="0" distR="0" wp14:anchorId="0489F95A" wp14:editId="2E165BE3">
            <wp:extent cx="7532189" cy="390930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3334" cy="39099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EFB009" w14:textId="294B1577" w:rsidR="00C66159" w:rsidRPr="00C66159" w:rsidRDefault="00C66159" w:rsidP="007B2251">
      <w:pPr>
        <w:spacing w:after="0"/>
        <w:rPr>
          <w:rFonts w:eastAsia="PMingLiU"/>
        </w:rPr>
      </w:pPr>
      <w:r w:rsidRPr="009A3BF9">
        <w:rPr>
          <w:rFonts w:eastAsia="PMingLiU"/>
          <w:b/>
          <w:bCs/>
        </w:rPr>
        <w:t xml:space="preserve">Supplementary Figure 4. </w:t>
      </w:r>
      <w:r w:rsidRPr="00C66159">
        <w:rPr>
          <w:rFonts w:eastAsia="PMingLiU"/>
        </w:rPr>
        <w:t>Comparison of network properties between male and female participants.</w:t>
      </w:r>
      <w:r w:rsidR="007B2251">
        <w:rPr>
          <w:rFonts w:eastAsia="PMingLiU"/>
        </w:rPr>
        <w:t xml:space="preserve"> L</w:t>
      </w:r>
      <w:r w:rsidR="007B2251" w:rsidRPr="007B2251">
        <w:rPr>
          <w:rFonts w:eastAsia="PMingLiU"/>
        </w:rPr>
        <w:t>eft panel</w:t>
      </w:r>
      <w:r w:rsidR="007B2251">
        <w:rPr>
          <w:rFonts w:eastAsia="PMingLiU"/>
        </w:rPr>
        <w:t>:</w:t>
      </w:r>
      <w:r w:rsidR="007B2251" w:rsidRPr="007B2251">
        <w:rPr>
          <w:rFonts w:eastAsia="PMingLiU"/>
        </w:rPr>
        <w:t xml:space="preserve"> </w:t>
      </w:r>
      <w:r w:rsidR="007B2251">
        <w:rPr>
          <w:rFonts w:eastAsia="PMingLiU"/>
        </w:rPr>
        <w:t>t</w:t>
      </w:r>
      <w:r w:rsidR="007B2251" w:rsidRPr="007B2251">
        <w:rPr>
          <w:rFonts w:eastAsia="PMingLiU"/>
        </w:rPr>
        <w:t>he maximum difference in edge strength</w:t>
      </w:r>
      <w:r w:rsidR="007B2251">
        <w:rPr>
          <w:rFonts w:eastAsia="PMingLiU"/>
        </w:rPr>
        <w:t>;</w:t>
      </w:r>
      <w:r w:rsidR="007B2251" w:rsidRPr="007B2251">
        <w:rPr>
          <w:rFonts w:eastAsia="PMingLiU"/>
        </w:rPr>
        <w:t xml:space="preserve"> </w:t>
      </w:r>
      <w:r w:rsidR="007B2251">
        <w:rPr>
          <w:rFonts w:eastAsia="PMingLiU"/>
        </w:rPr>
        <w:t>R</w:t>
      </w:r>
      <w:r w:rsidR="007B2251" w:rsidRPr="007B2251">
        <w:rPr>
          <w:rFonts w:eastAsia="PMingLiU"/>
        </w:rPr>
        <w:t>ight panel</w:t>
      </w:r>
      <w:r w:rsidR="007B2251">
        <w:rPr>
          <w:rFonts w:eastAsia="PMingLiU"/>
        </w:rPr>
        <w:t>:</w:t>
      </w:r>
      <w:r w:rsidR="007B2251" w:rsidRPr="007B2251">
        <w:rPr>
          <w:rFonts w:eastAsia="PMingLiU"/>
        </w:rPr>
        <w:t xml:space="preserve"> the difference in</w:t>
      </w:r>
      <w:r w:rsidR="007B2251">
        <w:rPr>
          <w:rFonts w:eastAsiaTheme="minorEastAsia" w:hint="eastAsia"/>
          <w:lang w:eastAsia="zh-CN"/>
        </w:rPr>
        <w:t xml:space="preserve"> </w:t>
      </w:r>
      <w:r w:rsidR="007B2251" w:rsidRPr="007B2251">
        <w:rPr>
          <w:rFonts w:eastAsia="PMingLiU"/>
        </w:rPr>
        <w:t>global strength. The red triangle indicates the test statistic based on the</w:t>
      </w:r>
      <w:r w:rsidR="007B2251">
        <w:rPr>
          <w:rFonts w:eastAsiaTheme="minorEastAsia" w:hint="eastAsia"/>
          <w:lang w:eastAsia="zh-CN"/>
        </w:rPr>
        <w:t xml:space="preserve"> </w:t>
      </w:r>
      <w:r w:rsidR="007B2251" w:rsidRPr="007B2251">
        <w:rPr>
          <w:rFonts w:eastAsia="PMingLiU"/>
        </w:rPr>
        <w:t>observed (real) data.</w:t>
      </w:r>
    </w:p>
    <w:p w14:paraId="4F1D6C6B" w14:textId="77777777" w:rsidR="00F7370B" w:rsidRPr="00F7370B" w:rsidRDefault="00F7370B">
      <w:pPr>
        <w:rPr>
          <w:rStyle w:val="fontstyle21"/>
          <w:rFonts w:eastAsia="PMingLiU" w:hint="eastAsia"/>
        </w:rPr>
      </w:pPr>
    </w:p>
    <w:p w14:paraId="31CEB4D0" w14:textId="6D8A4732" w:rsidR="006676CB" w:rsidRPr="00A02256" w:rsidRDefault="006676CB" w:rsidP="006676CB">
      <w:pPr>
        <w:rPr>
          <w:rFonts w:eastAsia="PMingLiU"/>
        </w:rPr>
      </w:pPr>
    </w:p>
    <w:sectPr w:rsidR="006676CB" w:rsidRPr="00A02256" w:rsidSect="002D0FE4">
      <w:pgSz w:w="16838" w:h="11906" w:orient="landscape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74B31" w14:textId="77777777" w:rsidR="00AF2498" w:rsidRDefault="00AF2498" w:rsidP="001A4513">
      <w:pPr>
        <w:spacing w:after="0" w:line="240" w:lineRule="auto"/>
      </w:pPr>
      <w:r>
        <w:separator/>
      </w:r>
    </w:p>
  </w:endnote>
  <w:endnote w:type="continuationSeparator" w:id="0">
    <w:p w14:paraId="1BAAA670" w14:textId="77777777" w:rsidR="00AF2498" w:rsidRDefault="00AF2498" w:rsidP="001A4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53D5D" w14:textId="77777777" w:rsidR="00AF2498" w:rsidRDefault="00AF2498" w:rsidP="001A4513">
      <w:pPr>
        <w:spacing w:after="0" w:line="240" w:lineRule="auto"/>
      </w:pPr>
      <w:r>
        <w:separator/>
      </w:r>
    </w:p>
  </w:footnote>
  <w:footnote w:type="continuationSeparator" w:id="0">
    <w:p w14:paraId="23755012" w14:textId="77777777" w:rsidR="00AF2498" w:rsidRDefault="00AF2498" w:rsidP="001A45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jE2NzYyNTIyMDRX0lEKTi0uzszPAykwqwUANpcYbCwAAAA="/>
  </w:docVars>
  <w:rsids>
    <w:rsidRoot w:val="00010F13"/>
    <w:rsid w:val="00010F13"/>
    <w:rsid w:val="000135FD"/>
    <w:rsid w:val="000244EE"/>
    <w:rsid w:val="00046209"/>
    <w:rsid w:val="0009240E"/>
    <w:rsid w:val="000C6DD3"/>
    <w:rsid w:val="00145EFF"/>
    <w:rsid w:val="001566B5"/>
    <w:rsid w:val="001A4513"/>
    <w:rsid w:val="001C0B9C"/>
    <w:rsid w:val="0021401B"/>
    <w:rsid w:val="00233281"/>
    <w:rsid w:val="00236D85"/>
    <w:rsid w:val="00244425"/>
    <w:rsid w:val="00257397"/>
    <w:rsid w:val="002B7793"/>
    <w:rsid w:val="002D0FE4"/>
    <w:rsid w:val="00356C36"/>
    <w:rsid w:val="00485531"/>
    <w:rsid w:val="00491D09"/>
    <w:rsid w:val="004D0DF6"/>
    <w:rsid w:val="00522C49"/>
    <w:rsid w:val="0053724B"/>
    <w:rsid w:val="00554135"/>
    <w:rsid w:val="005B701A"/>
    <w:rsid w:val="00621211"/>
    <w:rsid w:val="006317B2"/>
    <w:rsid w:val="006522B3"/>
    <w:rsid w:val="006676CB"/>
    <w:rsid w:val="006F1A86"/>
    <w:rsid w:val="006F40E6"/>
    <w:rsid w:val="007B2251"/>
    <w:rsid w:val="007B255C"/>
    <w:rsid w:val="007D6A08"/>
    <w:rsid w:val="008C3899"/>
    <w:rsid w:val="00923233"/>
    <w:rsid w:val="00954420"/>
    <w:rsid w:val="00967C0E"/>
    <w:rsid w:val="00990D3E"/>
    <w:rsid w:val="009A3BF9"/>
    <w:rsid w:val="00A02256"/>
    <w:rsid w:val="00AE258F"/>
    <w:rsid w:val="00AF2498"/>
    <w:rsid w:val="00C44A32"/>
    <w:rsid w:val="00C66159"/>
    <w:rsid w:val="00CD4C71"/>
    <w:rsid w:val="00CE6063"/>
    <w:rsid w:val="00D10331"/>
    <w:rsid w:val="00E139DD"/>
    <w:rsid w:val="00E81E73"/>
    <w:rsid w:val="00E866D0"/>
    <w:rsid w:val="00ED54C3"/>
    <w:rsid w:val="00F34671"/>
    <w:rsid w:val="00F36DE3"/>
    <w:rsid w:val="00F37BBE"/>
    <w:rsid w:val="00F50AD0"/>
    <w:rsid w:val="00F7370B"/>
    <w:rsid w:val="00FD7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FDC397"/>
  <w15:chartTrackingRefBased/>
  <w15:docId w15:val="{583B1E67-9AC8-4CCA-96A7-507AA69ED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0F13"/>
    <w:pPr>
      <w:spacing w:after="160" w:line="480" w:lineRule="auto"/>
    </w:pPr>
    <w:rPr>
      <w:rFonts w:ascii="Times New Roman" w:eastAsia="Times New Roman" w:hAnsi="Times New Roman" w:cs="Times New Roman"/>
      <w:kern w:val="0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02256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A0225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45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A4513"/>
    <w:rPr>
      <w:rFonts w:ascii="Times New Roman" w:eastAsia="Times New Roman" w:hAnsi="Times New Roman" w:cs="Times New Roman"/>
      <w:kern w:val="0"/>
      <w:sz w:val="18"/>
      <w:szCs w:val="18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1A451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A4513"/>
    <w:rPr>
      <w:rFonts w:ascii="Times New Roman" w:eastAsia="Times New Roman" w:hAnsi="Times New Roman" w:cs="Times New Roman"/>
      <w:kern w:val="0"/>
      <w:sz w:val="18"/>
      <w:szCs w:val="18"/>
      <w:lang w:eastAsia="zh-TW"/>
    </w:rPr>
  </w:style>
  <w:style w:type="paragraph" w:styleId="Revision">
    <w:name w:val="Revision"/>
    <w:hidden/>
    <w:uiPriority w:val="99"/>
    <w:semiHidden/>
    <w:rsid w:val="00990D3E"/>
    <w:rPr>
      <w:rFonts w:ascii="Times New Roman" w:eastAsia="Times New Roman" w:hAnsi="Times New Roman" w:cs="Times New Roman"/>
      <w:kern w:val="0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98AFA-1A18-42DF-ACB7-A55CDFB47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38</Words>
  <Characters>5352</Characters>
  <Application>Microsoft Office Word</Application>
  <DocSecurity>0</DocSecurity>
  <Lines>44</Lines>
  <Paragraphs>12</Paragraphs>
  <ScaleCrop>false</ScaleCrop>
  <Company/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Zijuan</dc:creator>
  <cp:keywords/>
  <dc:description/>
  <cp:lastModifiedBy>Lee, Boon</cp:lastModifiedBy>
  <cp:revision>2</cp:revision>
  <dcterms:created xsi:type="dcterms:W3CDTF">2022-04-07T10:23:00Z</dcterms:created>
  <dcterms:modified xsi:type="dcterms:W3CDTF">2022-04-07T10:23:00Z</dcterms:modified>
</cp:coreProperties>
</file>